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D5A5C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06 </w:t>
      </w:r>
      <w:proofErr w:type="gramStart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Ponder :</w:t>
      </w:r>
      <w:proofErr w:type="gramEnd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ekly Reflection</w:t>
      </w:r>
    </w:p>
    <w:p w14:paraId="4BD079FA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E43DA5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1. Describe how multithreading works.</w:t>
      </w:r>
    </w:p>
    <w:p w14:paraId="2A1DA3E8" w14:textId="5C097B4D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Multithreading is multitasking capacity. It is dividing one task into small multiple fragments. And each thread handles one specific workload so we can do multiple process at a same time.</w:t>
      </w:r>
    </w:p>
    <w:p w14:paraId="4E25C144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741A35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1E2831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. What is the difference between </w:t>
      </w:r>
      <w:proofErr w:type="spellStart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sublcassing</w:t>
      </w:r>
      <w:proofErr w:type="spellEnd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read and implementing Runnable?</w:t>
      </w:r>
    </w:p>
    <w:p w14:paraId="1DF8977A" w14:textId="471C3EC1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ubclass is when we inherit Thread and runnable is when we extend runnable. Runnable is more flexible than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subclassing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read because it might be problem when we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have t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o inheritance.</w:t>
      </w:r>
    </w:p>
    <w:p w14:paraId="64D7D538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1BC47F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4E1F58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3. What was one of the most difficult challenges your team faced working on the multithreading assignment?</w:t>
      </w:r>
    </w:p>
    <w:p w14:paraId="43153954" w14:textId="41FFF56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HTTP connection,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And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iews in android was complex to handle.</w:t>
      </w:r>
    </w:p>
    <w:p w14:paraId="2045147F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3022D5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2B4FEEC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4. After completing the assignments this week, what questions do you still have?</w:t>
      </w:r>
    </w:p>
    <w:p w14:paraId="24A490C2" w14:textId="7492264E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Recycler View?</w:t>
      </w:r>
    </w:p>
    <w:p w14:paraId="5852210A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CA702C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E3E2546" w14:textId="25D47BB1" w:rsid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5. A common Android-related interview question is "If you need to update the GUI from a background thread, how can you accomplish this?". How would you answer that question?</w:t>
      </w:r>
    </w:p>
    <w:p w14:paraId="639A0ACB" w14:textId="700AE9D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Ui thread is updated mostly from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mainjav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ass. We can use the weak reference and call UI thread in background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threas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hich can call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mainjav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ass which will eventually update GUI.</w:t>
      </w:r>
    </w:p>
    <w:p w14:paraId="2128A761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A9E983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70260D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D7083EE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6. How would you explain to a new developer what a software design pattern is?</w:t>
      </w:r>
    </w:p>
    <w:p w14:paraId="60823F0A" w14:textId="2367EE44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 is more like a UML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diagram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ut it covers the whole software instead of just code. It shows how each part of the software is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connected together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rom database to GUI. It is more useful in solving problem in a software design than transforming directly into source code.</w:t>
      </w:r>
    </w:p>
    <w:p w14:paraId="7FB94CF4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CA232E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B45CFA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7. Give an example of when you would use the Strategy pattern other than the examples given in the reading.</w:t>
      </w:r>
    </w:p>
    <w:p w14:paraId="655F9E50" w14:textId="0536C3F8" w:rsidR="00FD7E27" w:rsidRPr="00FD7E27" w:rsidRDefault="00F63EB8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We use it when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action  depends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n the strategy we choose. Ping-Pong game relies a lot in strategy.</w:t>
      </w:r>
    </w:p>
    <w:p w14:paraId="20495C73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6C6525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710D38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. Of </w:t>
      </w:r>
      <w:proofErr w:type="gramStart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most_ helpful to you and why?</w:t>
      </w:r>
    </w:p>
    <w:p w14:paraId="2214C97B" w14:textId="47704C0E" w:rsidR="00FD7E27" w:rsidRPr="00FD7E27" w:rsidRDefault="00F63EB8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All not thing is useless when you are learning.</w:t>
      </w:r>
    </w:p>
    <w:p w14:paraId="128226A3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110279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98ABD4" w14:textId="3A229F8F" w:rsid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9. Of </w:t>
      </w:r>
      <w:proofErr w:type="gramStart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least_ helpful to you and why?</w:t>
      </w:r>
    </w:p>
    <w:p w14:paraId="5D500F0F" w14:textId="3E07BB3E" w:rsidR="00F63EB8" w:rsidRPr="00FD7E27" w:rsidRDefault="00F63EB8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</w:t>
      </w:r>
    </w:p>
    <w:p w14:paraId="7D04D5FA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91E2AA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B15D90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5F33EE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10. How many hours did you spend on this class this week?</w:t>
      </w:r>
    </w:p>
    <w:p w14:paraId="12580A67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93DC32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6 Prepare - </w:t>
      </w:r>
    </w:p>
    <w:p w14:paraId="01734EA6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6 Teach - </w:t>
      </w:r>
    </w:p>
    <w:p w14:paraId="3F9CD9AC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06 Prove -</w:t>
      </w:r>
    </w:p>
    <w:p w14:paraId="7F576B21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06 Ponder -</w:t>
      </w:r>
    </w:p>
    <w:p w14:paraId="57B5DFE0" w14:textId="77777777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</w:t>
      </w:r>
    </w:p>
    <w:p w14:paraId="775A7D32" w14:textId="2A52E698" w:rsidR="00FD7E27" w:rsidRPr="00FD7E27" w:rsidRDefault="00FD7E27" w:rsidP="00FD7E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otal Hours </w:t>
      </w:r>
      <w:r w:rsidR="00F63EB8">
        <w:rPr>
          <w:rFonts w:ascii="Courier New" w:eastAsia="Times New Roman" w:hAnsi="Courier New" w:cs="Courier New"/>
          <w:color w:val="000000"/>
          <w:sz w:val="20"/>
          <w:szCs w:val="20"/>
        </w:rPr>
        <w:t>–</w:t>
      </w:r>
      <w:r w:rsidRPr="00FD7E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F63EB8">
        <w:rPr>
          <w:rFonts w:ascii="Courier New" w:eastAsia="Times New Roman" w:hAnsi="Courier New" w:cs="Courier New"/>
          <w:color w:val="000000"/>
          <w:sz w:val="20"/>
          <w:szCs w:val="20"/>
        </w:rPr>
        <w:t>10+</w:t>
      </w:r>
      <w:bookmarkStart w:id="0" w:name="_GoBack"/>
      <w:bookmarkEnd w:id="0"/>
    </w:p>
    <w:p w14:paraId="6581EBC9" w14:textId="77777777" w:rsidR="00F237BE" w:rsidRDefault="00F237BE"/>
    <w:sectPr w:rsidR="00F23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tDQyMLMwsjQ2MzdR0lEKTi0uzszPAykwrAUADetFyywAAAA="/>
  </w:docVars>
  <w:rsids>
    <w:rsidRoot w:val="00FD7E27"/>
    <w:rsid w:val="00F237BE"/>
    <w:rsid w:val="00F63EB8"/>
    <w:rsid w:val="00FD7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5B857"/>
  <w15:chartTrackingRefBased/>
  <w15:docId w15:val="{D599E1EE-4ECB-4387-9B45-FB5BB8ECF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7E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7E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34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6-13T17:06:00Z</dcterms:created>
  <dcterms:modified xsi:type="dcterms:W3CDTF">2019-06-13T17:18:00Z</dcterms:modified>
</cp:coreProperties>
</file>